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 នូនណាន</w:t>
      </w:r>
    </w:p>
    <w:p>
      <w:pPr>
        <w:pStyle w:val="Author"/>
      </w:pPr>
      <w:r>
        <w:t xml:space="preserve">Dan Kramer</w:t>
      </w:r>
    </w:p>
    <w:p>
      <w:pPr>
        <w:pStyle w:val="Date"/>
      </w:pPr>
      <w:r>
        <w:t xml:space="preserve">2025-05-04</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the use of hierarchical</w:t>
      </w:r>
      <w:r>
        <w:t xml:space="preserve"> </w:t>
      </w:r>
      <w:r>
        <w:t xml:space="preserve">distance sampling (HDS) methods utilizing environmental covariates such as GH</w:t>
      </w:r>
      <w:r>
        <w:t xml:space="preserve"> </w:t>
      </w:r>
      <w:r>
        <w:t xml:space="preserve">group size, tree canopy height, and human influence, determined GH density</w:t>
      </w:r>
      <w:r>
        <w:t xml:space="preserve"> </w:t>
      </w:r>
      <w:r>
        <w:t xml:space="preserve">estimates within PLWS. Ultimately, we provide the first robust density and</w:t>
      </w:r>
      <w:r>
        <w:t xml:space="preserve"> </w:t>
      </w:r>
      <w:r>
        <w:t xml:space="preserve">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round tropical forest ecosystems has led to continued decline of wildlife populations and rampant forest habitat degradation, contributing to the loss of critical ecosystem functioning and biodiversity affecting critical ecosystem processes such as climate and hydrological regulation. This is especially prominent in Global South countries and economies.</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នូនណាន; Dan Kramer</dc:creator>
  <cp:keywords>Cambodia, Ecology, Horbill, Distance sampling</cp:keywords>
  <dcterms:created xsi:type="dcterms:W3CDTF">2025-05-04T15:14:11Z</dcterms:created>
  <dcterms:modified xsi:type="dcterms:W3CDTF">2025-05-04T15: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the use of hierarchical distance sampling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4</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